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comgrelha"/>
        <w:tblW w:w="0" w:type="auto"/>
        <w:tblLook w:val="01E0" w:firstRow="1" w:lastRow="1" w:firstColumn="1" w:lastColumn="1" w:noHBand="0" w:noVBand="0"/>
      </w:tblPr>
      <w:tblGrid>
        <w:gridCol w:w="8838"/>
      </w:tblGrid>
      <w:tr w:rsidR="00B305F1" w:rsidRPr="0048516B" w14:paraId="3CD47B6A" w14:textId="77777777" w:rsidTr="00092171"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</w:tcPr>
          <w:p w14:paraId="15FAF81A" w14:textId="561474E0" w:rsidR="00B305F1" w:rsidRPr="0048516B" w:rsidRDefault="0048516B" w:rsidP="00092171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UNIVERSIDADE FEDERAL DE VIÇOSA</w:t>
            </w:r>
          </w:p>
          <w:p w14:paraId="580CC4A0" w14:textId="77777777" w:rsidR="00B305F1" w:rsidRPr="0048516B" w:rsidRDefault="00B305F1" w:rsidP="00092171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ROGRAMA DE PÓS GRADUAÇÃO EM ZOOTECNIA</w:t>
            </w:r>
          </w:p>
          <w:p w14:paraId="7CE01D64" w14:textId="77777777" w:rsidR="00B305F1" w:rsidRPr="0048516B" w:rsidRDefault="00B305F1" w:rsidP="00092171">
            <w:pPr>
              <w:jc w:val="center"/>
              <w:rPr>
                <w:rFonts w:ascii="Arial" w:hAnsi="Arial" w:cs="Arial"/>
              </w:rPr>
            </w:pPr>
          </w:p>
        </w:tc>
      </w:tr>
      <w:tr w:rsidR="00B305F1" w:rsidRPr="0048516B" w14:paraId="5CAE2B8A" w14:textId="77777777" w:rsidTr="00092171"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</w:tcPr>
          <w:p w14:paraId="3E8F758A" w14:textId="77777777" w:rsidR="00B305F1" w:rsidRPr="0048516B" w:rsidRDefault="00B305F1" w:rsidP="00092171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Resumo de currículo para candidatos ao mestrado</w:t>
            </w:r>
          </w:p>
          <w:p w14:paraId="209CF56B" w14:textId="77777777" w:rsidR="00B305F1" w:rsidRPr="0048516B" w:rsidRDefault="00B305F1" w:rsidP="00092171">
            <w:pPr>
              <w:jc w:val="center"/>
              <w:rPr>
                <w:rFonts w:ascii="Arial" w:hAnsi="Arial" w:cs="Arial"/>
              </w:rPr>
            </w:pPr>
          </w:p>
          <w:p w14:paraId="407FCBE2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Este resumo deverá ser preenchido e anexado aos demais documentos de inscrição</w:t>
            </w:r>
          </w:p>
          <w:p w14:paraId="01BD77EB" w14:textId="77777777" w:rsidR="00B305F1" w:rsidRPr="0048516B" w:rsidRDefault="00B305F1" w:rsidP="00092171">
            <w:pPr>
              <w:rPr>
                <w:rFonts w:ascii="Arial" w:hAnsi="Arial" w:cs="Arial"/>
              </w:rPr>
            </w:pPr>
          </w:p>
        </w:tc>
      </w:tr>
    </w:tbl>
    <w:p w14:paraId="20C93DAE" w14:textId="0A69A466" w:rsidR="00B305F1" w:rsidRPr="0048516B" w:rsidRDefault="00B305F1" w:rsidP="00B305F1">
      <w:pPr>
        <w:rPr>
          <w:rFonts w:ascii="Arial" w:hAnsi="Arial" w:cs="Arial"/>
        </w:rPr>
      </w:pPr>
      <w:r w:rsidRPr="0048516B">
        <w:rPr>
          <w:rFonts w:ascii="Arial" w:hAnsi="Arial" w:cs="Arial"/>
        </w:rPr>
        <w:t>Nome do Candidato:________________________________________________</w:t>
      </w:r>
    </w:p>
    <w:p w14:paraId="634FFFF2" w14:textId="77777777" w:rsidR="00B305F1" w:rsidRPr="0048516B" w:rsidRDefault="00B305F1" w:rsidP="00B305F1">
      <w:pPr>
        <w:rPr>
          <w:rFonts w:ascii="Arial" w:hAnsi="Arial" w:cs="Arial"/>
        </w:rPr>
      </w:pPr>
    </w:p>
    <w:p w14:paraId="0F1AC88D" w14:textId="77777777" w:rsidR="00B305F1" w:rsidRPr="0048516B" w:rsidRDefault="00B305F1" w:rsidP="00B305F1">
      <w:pPr>
        <w:rPr>
          <w:rFonts w:ascii="Arial" w:hAnsi="Arial" w:cs="Arial"/>
        </w:rPr>
      </w:pPr>
    </w:p>
    <w:tbl>
      <w:tblPr>
        <w:tblStyle w:val="Tabelacomgrelha"/>
        <w:tblW w:w="8529" w:type="dxa"/>
        <w:tblInd w:w="113" w:type="dxa"/>
        <w:tblLook w:val="01E0" w:firstRow="1" w:lastRow="1" w:firstColumn="1" w:lastColumn="1" w:noHBand="0" w:noVBand="0"/>
      </w:tblPr>
      <w:tblGrid>
        <w:gridCol w:w="2166"/>
        <w:gridCol w:w="1544"/>
        <w:gridCol w:w="604"/>
        <w:gridCol w:w="4215"/>
      </w:tblGrid>
      <w:tr w:rsidR="00B305F1" w:rsidRPr="0048516B" w14:paraId="4A5D5C75" w14:textId="77777777" w:rsidTr="00B305F1">
        <w:tc>
          <w:tcPr>
            <w:tcW w:w="8529" w:type="dxa"/>
            <w:gridSpan w:val="4"/>
          </w:tcPr>
          <w:p w14:paraId="118C7057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ublicações mais importantes (serão computadas)</w:t>
            </w:r>
          </w:p>
          <w:p w14:paraId="53BE6609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reencher as referências completas e os totais.</w:t>
            </w:r>
          </w:p>
        </w:tc>
      </w:tr>
      <w:tr w:rsidR="00B305F1" w:rsidRPr="0048516B" w14:paraId="6C6751F3" w14:textId="77777777" w:rsidTr="00B305F1">
        <w:tc>
          <w:tcPr>
            <w:tcW w:w="8529" w:type="dxa"/>
            <w:gridSpan w:val="4"/>
          </w:tcPr>
          <w:p w14:paraId="7AB0D1A3" w14:textId="11BE1568" w:rsidR="00B305F1" w:rsidRPr="0048516B" w:rsidRDefault="00B305F1" w:rsidP="00375C06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 xml:space="preserve">Artigos científicos publicados em revistas </w:t>
            </w:r>
            <w:r w:rsidR="00375C06" w:rsidRPr="0048516B">
              <w:rPr>
                <w:rFonts w:ascii="Arial" w:hAnsi="Arial" w:cs="Arial"/>
              </w:rPr>
              <w:t>Qualis A</w:t>
            </w:r>
            <w:r w:rsidR="00EB1254">
              <w:rPr>
                <w:rFonts w:ascii="Arial" w:hAnsi="Arial" w:cs="Arial"/>
              </w:rPr>
              <w:t xml:space="preserve">, </w:t>
            </w:r>
            <w:r w:rsidR="00375C06" w:rsidRPr="0048516B">
              <w:rPr>
                <w:rFonts w:ascii="Arial" w:hAnsi="Arial" w:cs="Arial"/>
              </w:rPr>
              <w:t>B</w:t>
            </w:r>
            <w:r w:rsidR="00EB1254">
              <w:rPr>
                <w:rFonts w:ascii="Arial" w:hAnsi="Arial" w:cs="Arial"/>
              </w:rPr>
              <w:t xml:space="preserve"> ou C</w:t>
            </w:r>
          </w:p>
        </w:tc>
      </w:tr>
      <w:tr w:rsidR="00B305F1" w:rsidRPr="0048516B" w14:paraId="20818C0F" w14:textId="77777777" w:rsidTr="00B305F1">
        <w:tc>
          <w:tcPr>
            <w:tcW w:w="8529" w:type="dxa"/>
            <w:gridSpan w:val="4"/>
          </w:tcPr>
          <w:p w14:paraId="52BFBB4E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1</w:t>
            </w:r>
          </w:p>
        </w:tc>
      </w:tr>
      <w:tr w:rsidR="0048516B" w:rsidRPr="0048516B" w14:paraId="24CCD577" w14:textId="77777777" w:rsidTr="00B305F1">
        <w:tc>
          <w:tcPr>
            <w:tcW w:w="8529" w:type="dxa"/>
            <w:gridSpan w:val="4"/>
          </w:tcPr>
          <w:p w14:paraId="0EA32B9D" w14:textId="61260F3E" w:rsidR="0048516B" w:rsidRPr="0048516B" w:rsidRDefault="0048516B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2</w:t>
            </w:r>
          </w:p>
        </w:tc>
      </w:tr>
      <w:tr w:rsidR="0048516B" w:rsidRPr="0048516B" w14:paraId="365D2682" w14:textId="77777777" w:rsidTr="00B305F1">
        <w:tc>
          <w:tcPr>
            <w:tcW w:w="8529" w:type="dxa"/>
            <w:gridSpan w:val="4"/>
          </w:tcPr>
          <w:p w14:paraId="1559F01C" w14:textId="0C23B5A3" w:rsidR="0048516B" w:rsidRPr="0048516B" w:rsidRDefault="0048516B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3</w:t>
            </w:r>
          </w:p>
        </w:tc>
      </w:tr>
      <w:tr w:rsidR="00B305F1" w:rsidRPr="0048516B" w14:paraId="48D626A7" w14:textId="77777777" w:rsidTr="00B305F1">
        <w:tc>
          <w:tcPr>
            <w:tcW w:w="8529" w:type="dxa"/>
            <w:gridSpan w:val="4"/>
          </w:tcPr>
          <w:p w14:paraId="24E6E46E" w14:textId="6B0829B8" w:rsidR="00B305F1" w:rsidRPr="0048516B" w:rsidRDefault="0048516B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4</w:t>
            </w:r>
          </w:p>
        </w:tc>
      </w:tr>
      <w:tr w:rsidR="00DA1AD6" w:rsidRPr="0048516B" w14:paraId="03BA9491" w14:textId="77777777" w:rsidTr="00512412">
        <w:tc>
          <w:tcPr>
            <w:tcW w:w="3710" w:type="dxa"/>
            <w:gridSpan w:val="2"/>
          </w:tcPr>
          <w:p w14:paraId="5A95B493" w14:textId="77777777" w:rsidR="00DA1AD6" w:rsidRPr="0048516B" w:rsidRDefault="00BC5403" w:rsidP="00BC5403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Nº de a</w:t>
            </w:r>
            <w:r w:rsidR="00DA1AD6" w:rsidRPr="0048516B">
              <w:rPr>
                <w:rFonts w:ascii="Arial" w:hAnsi="Arial" w:cs="Arial"/>
              </w:rPr>
              <w:t>rtigos como 1º autor*</w:t>
            </w:r>
          </w:p>
        </w:tc>
        <w:tc>
          <w:tcPr>
            <w:tcW w:w="4819" w:type="dxa"/>
            <w:gridSpan w:val="2"/>
          </w:tcPr>
          <w:p w14:paraId="3C3D586C" w14:textId="77777777" w:rsidR="00DA1AD6" w:rsidRPr="0048516B" w:rsidRDefault="00BC5403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Nº de a</w:t>
            </w:r>
            <w:r w:rsidR="00DA1AD6" w:rsidRPr="0048516B">
              <w:rPr>
                <w:rFonts w:ascii="Arial" w:hAnsi="Arial" w:cs="Arial"/>
              </w:rPr>
              <w:t>rtigos como 2° autor em diante*</w:t>
            </w:r>
          </w:p>
          <w:p w14:paraId="18760C17" w14:textId="77777777" w:rsidR="00DA1AD6" w:rsidRPr="0048516B" w:rsidRDefault="00DA1AD6" w:rsidP="00092171">
            <w:pPr>
              <w:rPr>
                <w:rFonts w:ascii="Arial" w:hAnsi="Arial" w:cs="Arial"/>
              </w:rPr>
            </w:pPr>
          </w:p>
        </w:tc>
      </w:tr>
      <w:tr w:rsidR="00B305F1" w:rsidRPr="0048516B" w14:paraId="2CCD26C8" w14:textId="77777777" w:rsidTr="00B305F1">
        <w:tc>
          <w:tcPr>
            <w:tcW w:w="8529" w:type="dxa"/>
            <w:gridSpan w:val="4"/>
          </w:tcPr>
          <w:p w14:paraId="27E239B9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Resumos (simples ou expandidos)</w:t>
            </w:r>
          </w:p>
        </w:tc>
      </w:tr>
      <w:tr w:rsidR="00B305F1" w:rsidRPr="0048516B" w14:paraId="4C0752D7" w14:textId="77777777" w:rsidTr="00B305F1">
        <w:tc>
          <w:tcPr>
            <w:tcW w:w="8529" w:type="dxa"/>
            <w:gridSpan w:val="4"/>
          </w:tcPr>
          <w:p w14:paraId="55557F73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1</w:t>
            </w:r>
          </w:p>
        </w:tc>
      </w:tr>
      <w:tr w:rsidR="00B305F1" w:rsidRPr="0048516B" w14:paraId="74736CA8" w14:textId="77777777" w:rsidTr="00B305F1">
        <w:tc>
          <w:tcPr>
            <w:tcW w:w="8529" w:type="dxa"/>
            <w:gridSpan w:val="4"/>
          </w:tcPr>
          <w:p w14:paraId="5001E9CE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2</w:t>
            </w:r>
          </w:p>
        </w:tc>
      </w:tr>
      <w:tr w:rsidR="00B305F1" w:rsidRPr="0048516B" w14:paraId="5CA78CFD" w14:textId="77777777" w:rsidTr="00B305F1">
        <w:tc>
          <w:tcPr>
            <w:tcW w:w="8529" w:type="dxa"/>
            <w:gridSpan w:val="4"/>
          </w:tcPr>
          <w:p w14:paraId="0B1C6DA8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3</w:t>
            </w:r>
          </w:p>
        </w:tc>
      </w:tr>
      <w:tr w:rsidR="00B305F1" w:rsidRPr="0048516B" w14:paraId="6B897984" w14:textId="77777777" w:rsidTr="00B305F1">
        <w:tc>
          <w:tcPr>
            <w:tcW w:w="8529" w:type="dxa"/>
            <w:gridSpan w:val="4"/>
          </w:tcPr>
          <w:p w14:paraId="22D8A047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4</w:t>
            </w:r>
          </w:p>
        </w:tc>
      </w:tr>
      <w:tr w:rsidR="0048516B" w:rsidRPr="0048516B" w14:paraId="6D15F41B" w14:textId="77777777" w:rsidTr="00B305F1">
        <w:tc>
          <w:tcPr>
            <w:tcW w:w="8529" w:type="dxa"/>
            <w:gridSpan w:val="4"/>
          </w:tcPr>
          <w:p w14:paraId="5CCE300B" w14:textId="7E428F0A" w:rsidR="0048516B" w:rsidRPr="0048516B" w:rsidRDefault="0048516B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5</w:t>
            </w:r>
          </w:p>
        </w:tc>
      </w:tr>
      <w:tr w:rsidR="0048516B" w:rsidRPr="0048516B" w14:paraId="7D0EF84D" w14:textId="77777777" w:rsidTr="00B305F1">
        <w:tc>
          <w:tcPr>
            <w:tcW w:w="8529" w:type="dxa"/>
            <w:gridSpan w:val="4"/>
          </w:tcPr>
          <w:p w14:paraId="233D2DB3" w14:textId="60957434" w:rsidR="0048516B" w:rsidRPr="0048516B" w:rsidRDefault="0048516B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6</w:t>
            </w:r>
          </w:p>
        </w:tc>
      </w:tr>
      <w:tr w:rsidR="00DA1AD6" w:rsidRPr="0048516B" w14:paraId="7117E313" w14:textId="77777777" w:rsidTr="00DA1AD6">
        <w:tc>
          <w:tcPr>
            <w:tcW w:w="3710" w:type="dxa"/>
            <w:gridSpan w:val="2"/>
          </w:tcPr>
          <w:p w14:paraId="14079FDD" w14:textId="77777777" w:rsidR="00DA1AD6" w:rsidRPr="0048516B" w:rsidRDefault="00BC5403" w:rsidP="003179DD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Nº de r</w:t>
            </w:r>
            <w:r w:rsidR="00DA1AD6" w:rsidRPr="0048516B">
              <w:rPr>
                <w:rFonts w:ascii="Arial" w:hAnsi="Arial" w:cs="Arial"/>
              </w:rPr>
              <w:t>esumos como 1° autor*</w:t>
            </w:r>
          </w:p>
          <w:p w14:paraId="038C8BC6" w14:textId="77777777" w:rsidR="00DA1AD6" w:rsidRPr="0048516B" w:rsidRDefault="00DA1AD6" w:rsidP="00DA1AD6">
            <w:pPr>
              <w:rPr>
                <w:rFonts w:ascii="Arial" w:hAnsi="Arial" w:cs="Arial"/>
              </w:rPr>
            </w:pPr>
          </w:p>
        </w:tc>
        <w:tc>
          <w:tcPr>
            <w:tcW w:w="4819" w:type="dxa"/>
            <w:gridSpan w:val="2"/>
          </w:tcPr>
          <w:p w14:paraId="41DADE08" w14:textId="77777777" w:rsidR="00DA1AD6" w:rsidRPr="0048516B" w:rsidRDefault="00BC5403" w:rsidP="00BC5403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Nº de r</w:t>
            </w:r>
            <w:r w:rsidR="00DA1AD6" w:rsidRPr="0048516B">
              <w:rPr>
                <w:rFonts w:ascii="Arial" w:hAnsi="Arial" w:cs="Arial"/>
              </w:rPr>
              <w:t>esumos como 2° autor em diante*</w:t>
            </w:r>
          </w:p>
          <w:p w14:paraId="0484AE1B" w14:textId="77777777" w:rsidR="00BC5403" w:rsidRPr="0048516B" w:rsidRDefault="00BC5403" w:rsidP="00BC5403">
            <w:pPr>
              <w:jc w:val="center"/>
              <w:rPr>
                <w:rFonts w:ascii="Arial" w:hAnsi="Arial" w:cs="Arial"/>
              </w:rPr>
            </w:pPr>
          </w:p>
        </w:tc>
      </w:tr>
      <w:tr w:rsidR="00B305F1" w:rsidRPr="0048516B" w14:paraId="135B84D6" w14:textId="77777777" w:rsidTr="00B305F1">
        <w:tc>
          <w:tcPr>
            <w:tcW w:w="8529" w:type="dxa"/>
            <w:gridSpan w:val="4"/>
          </w:tcPr>
          <w:p w14:paraId="3C6F429E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Atividades extracurriculares</w:t>
            </w:r>
          </w:p>
        </w:tc>
      </w:tr>
      <w:tr w:rsidR="00B305F1" w:rsidRPr="0048516B" w14:paraId="61CDE985" w14:textId="77777777" w:rsidTr="00B305F1">
        <w:tc>
          <w:tcPr>
            <w:tcW w:w="8529" w:type="dxa"/>
            <w:gridSpan w:val="4"/>
          </w:tcPr>
          <w:p w14:paraId="3903CCA0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Iniciação cientifica ou monitoria (máximo 2 anos)</w:t>
            </w:r>
          </w:p>
        </w:tc>
      </w:tr>
      <w:tr w:rsidR="00B305F1" w:rsidRPr="0048516B" w14:paraId="639DF1FC" w14:textId="77777777" w:rsidTr="00B305F1">
        <w:tc>
          <w:tcPr>
            <w:tcW w:w="2166" w:type="dxa"/>
          </w:tcPr>
          <w:p w14:paraId="33847387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63" w:type="dxa"/>
            <w:gridSpan w:val="3"/>
          </w:tcPr>
          <w:p w14:paraId="7B50BE35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B305F1" w:rsidRPr="0048516B" w14:paraId="0ECF6DDE" w14:textId="77777777" w:rsidTr="00B305F1">
        <w:tc>
          <w:tcPr>
            <w:tcW w:w="2166" w:type="dxa"/>
          </w:tcPr>
          <w:p w14:paraId="3D593EC4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63" w:type="dxa"/>
            <w:gridSpan w:val="3"/>
          </w:tcPr>
          <w:p w14:paraId="23C9C676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B305F1" w:rsidRPr="0048516B" w14:paraId="66F292E3" w14:textId="77777777" w:rsidTr="00B305F1">
        <w:tc>
          <w:tcPr>
            <w:tcW w:w="8529" w:type="dxa"/>
            <w:gridSpan w:val="4"/>
          </w:tcPr>
          <w:p w14:paraId="46B69EB0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Estágio (máximo 500 horas)</w:t>
            </w:r>
          </w:p>
        </w:tc>
      </w:tr>
      <w:tr w:rsidR="00B305F1" w:rsidRPr="0048516B" w14:paraId="5B0134B2" w14:textId="77777777" w:rsidTr="00B305F1">
        <w:tc>
          <w:tcPr>
            <w:tcW w:w="2166" w:type="dxa"/>
          </w:tcPr>
          <w:p w14:paraId="02F9FD37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4B73C5ED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337CEF9D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Horas:</w:t>
            </w:r>
          </w:p>
        </w:tc>
      </w:tr>
      <w:tr w:rsidR="00B305F1" w:rsidRPr="0048516B" w14:paraId="1D1809B6" w14:textId="77777777" w:rsidTr="00B305F1">
        <w:tc>
          <w:tcPr>
            <w:tcW w:w="2166" w:type="dxa"/>
          </w:tcPr>
          <w:p w14:paraId="584F88A0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7E39348B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73A1B134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Horas:</w:t>
            </w:r>
          </w:p>
        </w:tc>
      </w:tr>
      <w:tr w:rsidR="00B305F1" w:rsidRPr="0048516B" w14:paraId="6C5C6BA5" w14:textId="77777777" w:rsidTr="00B305F1">
        <w:tc>
          <w:tcPr>
            <w:tcW w:w="2166" w:type="dxa"/>
          </w:tcPr>
          <w:p w14:paraId="3E393B4C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34A4A495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2B4AB708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Horas:</w:t>
            </w:r>
          </w:p>
        </w:tc>
      </w:tr>
      <w:tr w:rsidR="00BC5403" w:rsidRPr="0048516B" w14:paraId="340F07EA" w14:textId="77777777" w:rsidTr="0025577B">
        <w:tc>
          <w:tcPr>
            <w:tcW w:w="8529" w:type="dxa"/>
            <w:gridSpan w:val="4"/>
          </w:tcPr>
          <w:p w14:paraId="309A8C8F" w14:textId="77777777" w:rsidR="00BC5403" w:rsidRPr="0048516B" w:rsidRDefault="00BC5403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Atividades profissionais técnicas</w:t>
            </w:r>
          </w:p>
        </w:tc>
      </w:tr>
      <w:tr w:rsidR="00BC5403" w:rsidRPr="0048516B" w14:paraId="5B08331D" w14:textId="77777777" w:rsidTr="001208D2">
        <w:tc>
          <w:tcPr>
            <w:tcW w:w="2166" w:type="dxa"/>
          </w:tcPr>
          <w:p w14:paraId="3FAF7E2A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63" w:type="dxa"/>
            <w:gridSpan w:val="3"/>
          </w:tcPr>
          <w:p w14:paraId="4A87E926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BC5403" w:rsidRPr="0048516B" w14:paraId="442C6D84" w14:textId="77777777" w:rsidTr="001208D2">
        <w:tc>
          <w:tcPr>
            <w:tcW w:w="2166" w:type="dxa"/>
          </w:tcPr>
          <w:p w14:paraId="649DD758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63" w:type="dxa"/>
            <w:gridSpan w:val="3"/>
          </w:tcPr>
          <w:p w14:paraId="165B35D2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BC5403" w:rsidRPr="0048516B" w14:paraId="71FEC9AB" w14:textId="77777777" w:rsidTr="00C44F67">
        <w:tc>
          <w:tcPr>
            <w:tcW w:w="8529" w:type="dxa"/>
            <w:gridSpan w:val="4"/>
          </w:tcPr>
          <w:p w14:paraId="77722B94" w14:textId="77777777" w:rsidR="00BC5403" w:rsidRPr="0048516B" w:rsidRDefault="00BC5403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Atividades profissionais de ensino:</w:t>
            </w:r>
          </w:p>
        </w:tc>
      </w:tr>
      <w:tr w:rsidR="00BC5403" w:rsidRPr="0048516B" w14:paraId="5EBF2306" w14:textId="77777777" w:rsidTr="001208D2">
        <w:tc>
          <w:tcPr>
            <w:tcW w:w="2166" w:type="dxa"/>
          </w:tcPr>
          <w:p w14:paraId="568B9D88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45274059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0DDC7D49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Horas:</w:t>
            </w:r>
          </w:p>
        </w:tc>
      </w:tr>
      <w:tr w:rsidR="00BC5403" w:rsidRPr="0048516B" w14:paraId="7C9FDA5D" w14:textId="77777777" w:rsidTr="001208D2">
        <w:tc>
          <w:tcPr>
            <w:tcW w:w="2166" w:type="dxa"/>
          </w:tcPr>
          <w:p w14:paraId="65AF7E49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188C9FF2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65E0D031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Horas:</w:t>
            </w:r>
          </w:p>
        </w:tc>
      </w:tr>
      <w:tr w:rsidR="00BC5403" w:rsidRPr="0048516B" w14:paraId="17800182" w14:textId="77777777" w:rsidTr="001208D2">
        <w:tc>
          <w:tcPr>
            <w:tcW w:w="2166" w:type="dxa"/>
          </w:tcPr>
          <w:p w14:paraId="1B891793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755A2A8E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1F1F86B8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Horas:</w:t>
            </w:r>
          </w:p>
        </w:tc>
      </w:tr>
    </w:tbl>
    <w:p w14:paraId="24C6A8B4" w14:textId="77777777" w:rsidR="00B305F1" w:rsidRPr="0048516B" w:rsidRDefault="00B305F1" w:rsidP="00B305F1">
      <w:pPr>
        <w:rPr>
          <w:rFonts w:ascii="Arial" w:hAnsi="Arial" w:cs="Arial"/>
        </w:rPr>
      </w:pPr>
    </w:p>
    <w:tbl>
      <w:tblPr>
        <w:tblStyle w:val="Tabelacomgrelha"/>
        <w:tblW w:w="9828" w:type="dxa"/>
        <w:tblLook w:val="01E0" w:firstRow="1" w:lastRow="1" w:firstColumn="1" w:lastColumn="1" w:noHBand="0" w:noVBand="0"/>
      </w:tblPr>
      <w:tblGrid>
        <w:gridCol w:w="2088"/>
        <w:gridCol w:w="540"/>
        <w:gridCol w:w="7200"/>
      </w:tblGrid>
      <w:tr w:rsidR="00B305F1" w:rsidRPr="0048516B" w14:paraId="299B689A" w14:textId="77777777" w:rsidTr="00092171">
        <w:tc>
          <w:tcPr>
            <w:tcW w:w="2088" w:type="dxa"/>
            <w:tcBorders>
              <w:left w:val="nil"/>
              <w:right w:val="nil"/>
            </w:tcBorders>
          </w:tcPr>
          <w:p w14:paraId="7442B803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lastRenderedPageBreak/>
              <w:t>Data:      /     /</w:t>
            </w:r>
          </w:p>
        </w:tc>
        <w:tc>
          <w:tcPr>
            <w:tcW w:w="540" w:type="dxa"/>
            <w:tcBorders>
              <w:left w:val="nil"/>
              <w:bottom w:val="nil"/>
              <w:right w:val="nil"/>
            </w:tcBorders>
          </w:tcPr>
          <w:p w14:paraId="3E9A34E4" w14:textId="77777777" w:rsidR="00B305F1" w:rsidRPr="0048516B" w:rsidRDefault="00B305F1" w:rsidP="00092171">
            <w:pPr>
              <w:rPr>
                <w:rFonts w:ascii="Arial" w:hAnsi="Arial" w:cs="Arial"/>
              </w:rPr>
            </w:pPr>
          </w:p>
          <w:p w14:paraId="3CEBD496" w14:textId="77777777" w:rsidR="00B305F1" w:rsidRPr="0048516B" w:rsidRDefault="00B305F1" w:rsidP="00092171">
            <w:pPr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left w:val="nil"/>
              <w:right w:val="nil"/>
            </w:tcBorders>
          </w:tcPr>
          <w:p w14:paraId="3E475C74" w14:textId="77777777" w:rsidR="00B305F1" w:rsidRPr="0048516B" w:rsidRDefault="00B305F1" w:rsidP="00092171">
            <w:pPr>
              <w:rPr>
                <w:rFonts w:ascii="Arial" w:hAnsi="Arial" w:cs="Arial"/>
              </w:rPr>
            </w:pPr>
          </w:p>
          <w:p w14:paraId="52B29F70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Assinatura:</w:t>
            </w:r>
          </w:p>
        </w:tc>
      </w:tr>
      <w:tr w:rsidR="00B305F1" w:rsidRPr="0048516B" w14:paraId="4A2E010B" w14:textId="77777777" w:rsidTr="00092171">
        <w:tc>
          <w:tcPr>
            <w:tcW w:w="98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08986A" w14:textId="77777777" w:rsidR="00B305F1" w:rsidRPr="0048516B" w:rsidRDefault="00B305F1" w:rsidP="00DA1AD6">
            <w:pPr>
              <w:jc w:val="both"/>
              <w:rPr>
                <w:rFonts w:ascii="Arial" w:hAnsi="Arial" w:cs="Arial"/>
              </w:rPr>
            </w:pPr>
          </w:p>
          <w:p w14:paraId="46CBE463" w14:textId="77777777" w:rsidR="00B305F1" w:rsidRPr="0048516B" w:rsidRDefault="00B305F1" w:rsidP="00DA1AD6">
            <w:pPr>
              <w:jc w:val="both"/>
              <w:rPr>
                <w:rFonts w:ascii="Arial" w:hAnsi="Arial" w:cs="Arial"/>
                <w:i/>
              </w:rPr>
            </w:pPr>
            <w:r w:rsidRPr="0048516B">
              <w:rPr>
                <w:rFonts w:ascii="Arial" w:hAnsi="Arial" w:cs="Arial"/>
                <w:i/>
              </w:rPr>
              <w:t>Observações: Não preencher e não anexar comprovantes de atividades não solicitadas, como mini cursos, artigos em jornais, participação em eventos, etc.</w:t>
            </w:r>
          </w:p>
          <w:p w14:paraId="1705878E" w14:textId="77777777" w:rsidR="00DA1AD6" w:rsidRPr="0048516B" w:rsidRDefault="00DA1AD6" w:rsidP="00DA1AD6">
            <w:pPr>
              <w:jc w:val="both"/>
              <w:rPr>
                <w:rFonts w:ascii="Arial" w:hAnsi="Arial" w:cs="Arial"/>
              </w:rPr>
            </w:pPr>
          </w:p>
        </w:tc>
      </w:tr>
    </w:tbl>
    <w:p w14:paraId="61EACE26" w14:textId="77777777" w:rsidR="00B305F1" w:rsidRPr="0048516B" w:rsidRDefault="00B305F1" w:rsidP="00DA1AD6">
      <w:pPr>
        <w:jc w:val="both"/>
        <w:rPr>
          <w:rFonts w:ascii="Arial" w:hAnsi="Arial" w:cs="Arial"/>
        </w:rPr>
      </w:pPr>
    </w:p>
    <w:p w14:paraId="07F368C4" w14:textId="2AAE8B77" w:rsidR="00D705FB" w:rsidRDefault="00DA1AD6" w:rsidP="00DA1AD6">
      <w:pPr>
        <w:jc w:val="both"/>
        <w:rPr>
          <w:rFonts w:ascii="Arial" w:hAnsi="Arial" w:cs="Arial"/>
          <w:color w:val="C00000"/>
        </w:rPr>
      </w:pPr>
      <w:r w:rsidRPr="00290D0C">
        <w:rPr>
          <w:rFonts w:ascii="Arial" w:hAnsi="Arial" w:cs="Arial"/>
          <w:color w:val="C00000"/>
        </w:rPr>
        <w:t xml:space="preserve">*Dos citados entre os </w:t>
      </w:r>
      <w:r w:rsidR="0048516B" w:rsidRPr="00290D0C">
        <w:rPr>
          <w:rFonts w:ascii="Arial" w:hAnsi="Arial" w:cs="Arial"/>
          <w:color w:val="C00000"/>
        </w:rPr>
        <w:t>quatro</w:t>
      </w:r>
      <w:r w:rsidRPr="00290D0C">
        <w:rPr>
          <w:rFonts w:ascii="Arial" w:hAnsi="Arial" w:cs="Arial"/>
          <w:color w:val="C00000"/>
        </w:rPr>
        <w:t xml:space="preserve"> artigos e </w:t>
      </w:r>
      <w:r w:rsidR="0048516B" w:rsidRPr="00290D0C">
        <w:rPr>
          <w:rFonts w:ascii="Arial" w:hAnsi="Arial" w:cs="Arial"/>
          <w:color w:val="C00000"/>
        </w:rPr>
        <w:t>seis</w:t>
      </w:r>
      <w:r w:rsidRPr="00290D0C">
        <w:rPr>
          <w:rFonts w:ascii="Arial" w:hAnsi="Arial" w:cs="Arial"/>
          <w:color w:val="C00000"/>
        </w:rPr>
        <w:t xml:space="preserve"> resumos </w:t>
      </w:r>
    </w:p>
    <w:p w14:paraId="7D9742CC" w14:textId="77777777" w:rsidR="00345044" w:rsidRDefault="00345044" w:rsidP="00DA1AD6">
      <w:pPr>
        <w:jc w:val="both"/>
        <w:rPr>
          <w:rFonts w:ascii="Arial" w:hAnsi="Arial" w:cs="Arial"/>
          <w:color w:val="C00000"/>
        </w:rPr>
      </w:pPr>
      <w:bookmarkStart w:id="0" w:name="_GoBack"/>
      <w:bookmarkEnd w:id="0"/>
    </w:p>
    <w:p w14:paraId="39A5C755" w14:textId="5B3C6565" w:rsidR="00290D0C" w:rsidRPr="00345044" w:rsidRDefault="00290D0C" w:rsidP="00DA1AD6">
      <w:pPr>
        <w:jc w:val="both"/>
        <w:rPr>
          <w:rFonts w:ascii="Arial" w:hAnsi="Arial" w:cs="Arial"/>
          <w:b/>
          <w:color w:val="C00000"/>
        </w:rPr>
      </w:pPr>
      <w:r w:rsidRPr="00345044">
        <w:rPr>
          <w:rFonts w:ascii="Arial" w:hAnsi="Arial" w:cs="Arial"/>
          <w:b/>
          <w:color w:val="C00000"/>
        </w:rPr>
        <w:t>ANEXAR OS COMPROVANTES APENAS DOS QUATRO ARTIGOS E SEIS RESUMOS E EM UM ÚNICO DOCUMENTO EM PDF</w:t>
      </w:r>
    </w:p>
    <w:p w14:paraId="0740C7C4" w14:textId="77777777" w:rsidR="00290D0C" w:rsidRPr="00345044" w:rsidRDefault="00290D0C" w:rsidP="00DA1AD6">
      <w:pPr>
        <w:jc w:val="both"/>
        <w:rPr>
          <w:rFonts w:ascii="Arial" w:hAnsi="Arial" w:cs="Arial"/>
          <w:b/>
          <w:color w:val="C00000"/>
        </w:rPr>
      </w:pPr>
    </w:p>
    <w:p w14:paraId="370AC090" w14:textId="799A9DF6" w:rsidR="00290D0C" w:rsidRPr="00345044" w:rsidRDefault="00290D0C" w:rsidP="00DA1AD6">
      <w:pPr>
        <w:jc w:val="both"/>
        <w:rPr>
          <w:rFonts w:ascii="Arial" w:hAnsi="Arial" w:cs="Arial"/>
          <w:b/>
          <w:color w:val="C00000"/>
        </w:rPr>
      </w:pPr>
      <w:r w:rsidRPr="00345044">
        <w:rPr>
          <w:rFonts w:ascii="Arial" w:hAnsi="Arial" w:cs="Arial"/>
          <w:b/>
          <w:color w:val="C00000"/>
        </w:rPr>
        <w:t>INSCRIÇÕES COM COMPROVAÇÕES EM VÁRIOS ARQUIVOS SERÃO DEVOLVIDAS</w:t>
      </w:r>
    </w:p>
    <w:sectPr w:rsidR="00290D0C" w:rsidRPr="0034504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80A3752"/>
    <w:multiLevelType w:val="hybridMultilevel"/>
    <w:tmpl w:val="0CA2EEC8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tTCxBAJTMyMjAyUdpeDU4uLM/DyQAqNaAOrK+2IsAAAA"/>
  </w:docVars>
  <w:rsids>
    <w:rsidRoot w:val="00B305F1"/>
    <w:rsid w:val="00290D0C"/>
    <w:rsid w:val="003179DD"/>
    <w:rsid w:val="00345044"/>
    <w:rsid w:val="00375C06"/>
    <w:rsid w:val="003E5EDD"/>
    <w:rsid w:val="0048516B"/>
    <w:rsid w:val="005D5142"/>
    <w:rsid w:val="007B57B0"/>
    <w:rsid w:val="0095497D"/>
    <w:rsid w:val="00B305F1"/>
    <w:rsid w:val="00BC5403"/>
    <w:rsid w:val="00C84BEB"/>
    <w:rsid w:val="00D705FB"/>
    <w:rsid w:val="00D76C02"/>
    <w:rsid w:val="00DA1AD6"/>
    <w:rsid w:val="00EB1254"/>
    <w:rsid w:val="00F61DA4"/>
    <w:rsid w:val="00FA6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3F540A"/>
  <w15:chartTrackingRefBased/>
  <w15:docId w15:val="{41AB8A11-E869-44A9-918D-1A5CA5DF1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0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rsid w:val="00B305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DA1A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3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01</dc:creator>
  <cp:keywords/>
  <dc:description/>
  <cp:lastModifiedBy>POS01</cp:lastModifiedBy>
  <cp:revision>3</cp:revision>
  <dcterms:created xsi:type="dcterms:W3CDTF">2020-10-29T14:17:00Z</dcterms:created>
  <dcterms:modified xsi:type="dcterms:W3CDTF">2020-10-29T14:17:00Z</dcterms:modified>
</cp:coreProperties>
</file>